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99F5E" w14:textId="77777777" w:rsidR="00E6736D" w:rsidRPr="00E6736D" w:rsidRDefault="00E6736D" w:rsidP="00E6736D">
      <w:r w:rsidRPr="00E6736D">
        <w:rPr>
          <w:b/>
          <w:bCs/>
        </w:rPr>
        <w:t>Assignment Title:</w:t>
      </w:r>
      <w:r w:rsidRPr="00E6736D">
        <w:t xml:space="preserve"> "Gamified Learning Experience Design"</w:t>
      </w:r>
    </w:p>
    <w:p w14:paraId="0EE37F37" w14:textId="77777777" w:rsidR="00E6736D" w:rsidRPr="00E6736D" w:rsidRDefault="00E6736D" w:rsidP="00E6736D">
      <w:r w:rsidRPr="00E6736D">
        <w:rPr>
          <w:b/>
          <w:bCs/>
        </w:rPr>
        <w:t>Objective:</w:t>
      </w:r>
      <w:r w:rsidRPr="00E6736D">
        <w:t xml:space="preserve"> Design a gamified learning experience that incorporates both structural and content gamification elements to enhance engagement and knowledge retention.</w:t>
      </w:r>
    </w:p>
    <w:p w14:paraId="48941EF3" w14:textId="77777777" w:rsidR="00E6736D" w:rsidRPr="00E6736D" w:rsidRDefault="00E6736D" w:rsidP="00E6736D">
      <w:r w:rsidRPr="00E6736D">
        <w:rPr>
          <w:b/>
          <w:bCs/>
        </w:rPr>
        <w:t>Instructions:</w:t>
      </w:r>
    </w:p>
    <w:p w14:paraId="75742312" w14:textId="06E588C7" w:rsidR="00E6736D" w:rsidRPr="00E6736D" w:rsidRDefault="00E6736D" w:rsidP="00E6736D">
      <w:r w:rsidRPr="00E6736D">
        <w:rPr>
          <w:b/>
          <w:bCs/>
        </w:rPr>
        <w:t>Part 1: Structural Gamification Design</w:t>
      </w:r>
    </w:p>
    <w:p w14:paraId="03725EBB" w14:textId="77777777" w:rsidR="00E6736D" w:rsidRPr="00E6736D" w:rsidRDefault="00E6736D" w:rsidP="00E6736D">
      <w:pPr>
        <w:numPr>
          <w:ilvl w:val="0"/>
          <w:numId w:val="1"/>
        </w:numPr>
      </w:pPr>
      <w:r w:rsidRPr="00E6736D">
        <w:t>Select a topic or subject area of your choice for the learning experience.</w:t>
      </w:r>
    </w:p>
    <w:p w14:paraId="55A8E2B5" w14:textId="77777777" w:rsidR="00E6736D" w:rsidRPr="00E6736D" w:rsidRDefault="00E6736D" w:rsidP="00E6736D">
      <w:pPr>
        <w:numPr>
          <w:ilvl w:val="0"/>
          <w:numId w:val="1"/>
        </w:numPr>
      </w:pPr>
      <w:r w:rsidRPr="00E6736D">
        <w:t>Identify the target audience, their learning goals, and any potential challenges they may face.</w:t>
      </w:r>
    </w:p>
    <w:p w14:paraId="4B0E0B20" w14:textId="77777777" w:rsidR="00E6736D" w:rsidRPr="00E6736D" w:rsidRDefault="00E6736D" w:rsidP="00E6736D">
      <w:pPr>
        <w:numPr>
          <w:ilvl w:val="0"/>
          <w:numId w:val="1"/>
        </w:numPr>
      </w:pPr>
      <w:r w:rsidRPr="00E6736D">
        <w:t>Design the structural gamification elements, which focus on the overall framework of the learning experience. Consider the following:</w:t>
      </w:r>
    </w:p>
    <w:p w14:paraId="74CDAE80" w14:textId="77777777" w:rsidR="00E6736D" w:rsidRPr="00E6736D" w:rsidRDefault="00E6736D" w:rsidP="00E6736D">
      <w:pPr>
        <w:numPr>
          <w:ilvl w:val="1"/>
          <w:numId w:val="1"/>
        </w:numPr>
      </w:pPr>
      <w:r w:rsidRPr="00E6736D">
        <w:rPr>
          <w:b/>
          <w:bCs/>
        </w:rPr>
        <w:t>Progression System:</w:t>
      </w:r>
      <w:r w:rsidRPr="00E6736D">
        <w:t xml:space="preserve"> How will learners advance through the content? Will you use levels, stages, or a journey map?</w:t>
      </w:r>
    </w:p>
    <w:p w14:paraId="11AC6993" w14:textId="77777777" w:rsidR="00E6736D" w:rsidRPr="00E6736D" w:rsidRDefault="00E6736D" w:rsidP="00E6736D">
      <w:pPr>
        <w:numPr>
          <w:ilvl w:val="1"/>
          <w:numId w:val="1"/>
        </w:numPr>
      </w:pPr>
      <w:r w:rsidRPr="00E6736D">
        <w:rPr>
          <w:b/>
          <w:bCs/>
        </w:rPr>
        <w:t>Points and Rewards:</w:t>
      </w:r>
      <w:r w:rsidRPr="00E6736D">
        <w:t xml:space="preserve"> What points or rewards will learners earn as they progress? How will these be meaningful within the context of your learning experience?</w:t>
      </w:r>
    </w:p>
    <w:p w14:paraId="1E5AF6A9" w14:textId="77777777" w:rsidR="00E6736D" w:rsidRPr="00E6736D" w:rsidRDefault="00E6736D" w:rsidP="00E6736D">
      <w:pPr>
        <w:numPr>
          <w:ilvl w:val="1"/>
          <w:numId w:val="1"/>
        </w:numPr>
      </w:pPr>
      <w:r w:rsidRPr="00E6736D">
        <w:rPr>
          <w:b/>
          <w:bCs/>
        </w:rPr>
        <w:t>Achievements and Badges:</w:t>
      </w:r>
      <w:r w:rsidRPr="00E6736D">
        <w:t xml:space="preserve"> Create a list of achievements or badges that learners can earn. Define the criteria for earning each one.</w:t>
      </w:r>
    </w:p>
    <w:p w14:paraId="22B56519" w14:textId="77777777" w:rsidR="00E6736D" w:rsidRPr="00E6736D" w:rsidRDefault="00E6736D" w:rsidP="00E6736D">
      <w:pPr>
        <w:numPr>
          <w:ilvl w:val="1"/>
          <w:numId w:val="1"/>
        </w:numPr>
      </w:pPr>
      <w:r w:rsidRPr="00E6736D">
        <w:rPr>
          <w:b/>
          <w:bCs/>
        </w:rPr>
        <w:t>Leaderboards:</w:t>
      </w:r>
      <w:r w:rsidRPr="00E6736D">
        <w:t xml:space="preserve"> Determine if and how you will incorporate leaderboards or ranking systems to foster competition or collaboration.</w:t>
      </w:r>
    </w:p>
    <w:p w14:paraId="23F4304C" w14:textId="77777777" w:rsidR="00E6736D" w:rsidRPr="00E6736D" w:rsidRDefault="00E6736D" w:rsidP="00E6736D">
      <w:pPr>
        <w:numPr>
          <w:ilvl w:val="1"/>
          <w:numId w:val="1"/>
        </w:numPr>
      </w:pPr>
      <w:r w:rsidRPr="00E6736D">
        <w:rPr>
          <w:b/>
          <w:bCs/>
        </w:rPr>
        <w:t>Narrative or Storytelling:</w:t>
      </w:r>
      <w:r w:rsidRPr="00E6736D">
        <w:t xml:space="preserve"> Will you incorporate a narrative or storyline to make the learning experience more engaging? Outline the storyline or scenario.</w:t>
      </w:r>
    </w:p>
    <w:p w14:paraId="69EDA0A2" w14:textId="3C1B4191" w:rsidR="00E6736D" w:rsidRPr="00E6736D" w:rsidRDefault="00E6736D" w:rsidP="00E6736D">
      <w:r w:rsidRPr="00E6736D">
        <w:rPr>
          <w:b/>
          <w:bCs/>
        </w:rPr>
        <w:t xml:space="preserve">Part 2: Content Gamification Design </w:t>
      </w:r>
    </w:p>
    <w:p w14:paraId="5C385C90" w14:textId="77777777" w:rsidR="00E6736D" w:rsidRPr="00E6736D" w:rsidRDefault="00E6736D" w:rsidP="00E6736D">
      <w:pPr>
        <w:numPr>
          <w:ilvl w:val="0"/>
          <w:numId w:val="2"/>
        </w:numPr>
      </w:pPr>
      <w:r w:rsidRPr="00E6736D">
        <w:t>Develop the content gamification elements, which focus on how the actual learning content is presented. Consider the following:</w:t>
      </w:r>
    </w:p>
    <w:p w14:paraId="7943E7DC" w14:textId="77777777" w:rsidR="00E6736D" w:rsidRPr="00E6736D" w:rsidRDefault="00E6736D" w:rsidP="00E6736D">
      <w:pPr>
        <w:numPr>
          <w:ilvl w:val="1"/>
          <w:numId w:val="2"/>
        </w:numPr>
      </w:pPr>
      <w:r w:rsidRPr="00E6736D">
        <w:rPr>
          <w:b/>
          <w:bCs/>
        </w:rPr>
        <w:t>Challenges and Quizzes:</w:t>
      </w:r>
      <w:r w:rsidRPr="00E6736D">
        <w:t xml:space="preserve"> Identify specific challenges or quizzes related to the content. These could include multiple-choice questions, puzzles, or interactive simulations.</w:t>
      </w:r>
    </w:p>
    <w:p w14:paraId="3D22E42C" w14:textId="77777777" w:rsidR="00E6736D" w:rsidRPr="00E6736D" w:rsidRDefault="00E6736D" w:rsidP="00E6736D">
      <w:pPr>
        <w:numPr>
          <w:ilvl w:val="1"/>
          <w:numId w:val="2"/>
        </w:numPr>
      </w:pPr>
      <w:r w:rsidRPr="00E6736D">
        <w:rPr>
          <w:b/>
          <w:bCs/>
        </w:rPr>
        <w:t>Immediate Feedback:</w:t>
      </w:r>
      <w:r w:rsidRPr="00E6736D">
        <w:t xml:space="preserve"> Describe how learners will receive immediate feedback after completing challenges or quizzes. How will this feedback enhance their understanding?</w:t>
      </w:r>
    </w:p>
    <w:p w14:paraId="7E98528F" w14:textId="77777777" w:rsidR="00E6736D" w:rsidRPr="00E6736D" w:rsidRDefault="00E6736D" w:rsidP="00E6736D">
      <w:pPr>
        <w:numPr>
          <w:ilvl w:val="1"/>
          <w:numId w:val="2"/>
        </w:numPr>
      </w:pPr>
      <w:r w:rsidRPr="00E6736D">
        <w:rPr>
          <w:b/>
          <w:bCs/>
        </w:rPr>
        <w:t>Choice and Exploration:</w:t>
      </w:r>
      <w:r w:rsidRPr="00E6736D">
        <w:t xml:space="preserve"> Determine if learners will have choices in how they navigate the content. How will this affect their learning path?</w:t>
      </w:r>
    </w:p>
    <w:p w14:paraId="34A42B57" w14:textId="77777777" w:rsidR="00E6736D" w:rsidRPr="00E6736D" w:rsidRDefault="00E6736D" w:rsidP="00E6736D">
      <w:pPr>
        <w:numPr>
          <w:ilvl w:val="1"/>
          <w:numId w:val="2"/>
        </w:numPr>
      </w:pPr>
      <w:r w:rsidRPr="00E6736D">
        <w:rPr>
          <w:b/>
          <w:bCs/>
        </w:rPr>
        <w:t>Unlockable Content:</w:t>
      </w:r>
      <w:r w:rsidRPr="00E6736D">
        <w:t xml:space="preserve"> Specify any hidden or unlockable content that becomes accessible as learners progress.</w:t>
      </w:r>
    </w:p>
    <w:p w14:paraId="191F77F5" w14:textId="77777777" w:rsidR="00E6736D" w:rsidRPr="00E6736D" w:rsidRDefault="00E6736D" w:rsidP="00E6736D">
      <w:pPr>
        <w:numPr>
          <w:ilvl w:val="1"/>
          <w:numId w:val="2"/>
        </w:numPr>
      </w:pPr>
      <w:r w:rsidRPr="00E6736D">
        <w:rPr>
          <w:b/>
          <w:bCs/>
        </w:rPr>
        <w:t>Engagement Techniques:</w:t>
      </w:r>
      <w:r w:rsidRPr="00E6736D">
        <w:t xml:space="preserve"> Explore techniques like storytelling, real-world scenarios, or simulations to make the content more engaging.</w:t>
      </w:r>
    </w:p>
    <w:p w14:paraId="6749B330" w14:textId="605162C9" w:rsidR="00E6736D" w:rsidRPr="00E6736D" w:rsidRDefault="00E6736D" w:rsidP="00E6736D">
      <w:r w:rsidRPr="00E6736D">
        <w:rPr>
          <w:b/>
          <w:bCs/>
        </w:rPr>
        <w:t xml:space="preserve">Part 3: Integration Plan </w:t>
      </w:r>
    </w:p>
    <w:p w14:paraId="116C39B1" w14:textId="77777777" w:rsidR="00E6736D" w:rsidRPr="00E6736D" w:rsidRDefault="00E6736D" w:rsidP="00E6736D">
      <w:pPr>
        <w:numPr>
          <w:ilvl w:val="0"/>
          <w:numId w:val="3"/>
        </w:numPr>
      </w:pPr>
      <w:r w:rsidRPr="00E6736D">
        <w:lastRenderedPageBreak/>
        <w:t>Combine your structural and content gamification elements into a cohesive learning experience. Ensure that the structural elements support the content delivery and engagement.</w:t>
      </w:r>
    </w:p>
    <w:p w14:paraId="7FEDFB70" w14:textId="77777777" w:rsidR="00E6736D" w:rsidRPr="00E6736D" w:rsidRDefault="00E6736D" w:rsidP="00E6736D">
      <w:pPr>
        <w:numPr>
          <w:ilvl w:val="0"/>
          <w:numId w:val="3"/>
        </w:numPr>
      </w:pPr>
      <w:r w:rsidRPr="00E6736D">
        <w:t>Develop an integration plan outlining how learners will progress through the learning experience, earn rewards, and engage with the content.</w:t>
      </w:r>
    </w:p>
    <w:p w14:paraId="67D3E41B" w14:textId="2A536906" w:rsidR="00E6736D" w:rsidRPr="00E6736D" w:rsidRDefault="00E6736D" w:rsidP="00E6736D">
      <w:r w:rsidRPr="00E6736D">
        <w:rPr>
          <w:b/>
          <w:bCs/>
        </w:rPr>
        <w:t xml:space="preserve">Part 4: Presentation and Reflection </w:t>
      </w:r>
    </w:p>
    <w:p w14:paraId="46E2D9B8" w14:textId="77777777" w:rsidR="00E6736D" w:rsidRPr="00E6736D" w:rsidRDefault="00E6736D" w:rsidP="00E6736D">
      <w:pPr>
        <w:numPr>
          <w:ilvl w:val="0"/>
          <w:numId w:val="4"/>
        </w:numPr>
      </w:pPr>
      <w:r w:rsidRPr="00E6736D">
        <w:t>Prepare a presentation or written report that explains your gamified learning experience design. Include the following:</w:t>
      </w:r>
    </w:p>
    <w:p w14:paraId="07C72FA1" w14:textId="77777777" w:rsidR="00E6736D" w:rsidRPr="00E6736D" w:rsidRDefault="00E6736D" w:rsidP="00E6736D">
      <w:pPr>
        <w:numPr>
          <w:ilvl w:val="1"/>
          <w:numId w:val="4"/>
        </w:numPr>
      </w:pPr>
      <w:r w:rsidRPr="00E6736D">
        <w:t>Overview of the chosen topic or subject area.</w:t>
      </w:r>
    </w:p>
    <w:p w14:paraId="7F7AE769" w14:textId="77777777" w:rsidR="00E6736D" w:rsidRPr="00E6736D" w:rsidRDefault="00E6736D" w:rsidP="00E6736D">
      <w:pPr>
        <w:numPr>
          <w:ilvl w:val="1"/>
          <w:numId w:val="4"/>
        </w:numPr>
      </w:pPr>
      <w:r w:rsidRPr="00E6736D">
        <w:t>Detailed explanation of the structural gamification elements.</w:t>
      </w:r>
    </w:p>
    <w:p w14:paraId="290CA2A1" w14:textId="77777777" w:rsidR="00E6736D" w:rsidRPr="00E6736D" w:rsidRDefault="00E6736D" w:rsidP="00E6736D">
      <w:pPr>
        <w:numPr>
          <w:ilvl w:val="1"/>
          <w:numId w:val="4"/>
        </w:numPr>
      </w:pPr>
      <w:r w:rsidRPr="00E6736D">
        <w:t>Description of the content gamification elements, including sample challenges or quizzes.</w:t>
      </w:r>
    </w:p>
    <w:p w14:paraId="64C7BB26" w14:textId="77777777" w:rsidR="00E6736D" w:rsidRPr="00E6736D" w:rsidRDefault="00E6736D" w:rsidP="00E6736D">
      <w:pPr>
        <w:numPr>
          <w:ilvl w:val="1"/>
          <w:numId w:val="4"/>
        </w:numPr>
      </w:pPr>
      <w:r w:rsidRPr="00E6736D">
        <w:t>Integration plan that ties the structural and content gamification together.</w:t>
      </w:r>
    </w:p>
    <w:p w14:paraId="5D6397A4" w14:textId="77777777" w:rsidR="00E6736D" w:rsidRPr="00E6736D" w:rsidRDefault="00E6736D" w:rsidP="00E6736D">
      <w:pPr>
        <w:numPr>
          <w:ilvl w:val="0"/>
          <w:numId w:val="4"/>
        </w:numPr>
      </w:pPr>
      <w:r w:rsidRPr="00E6736D">
        <w:t>Reflect on how your design promotes engagement, motivation, and knowledge retention.</w:t>
      </w:r>
    </w:p>
    <w:p w14:paraId="50BD4B90" w14:textId="77777777" w:rsidR="00E6736D" w:rsidRPr="00E6736D" w:rsidRDefault="00E6736D" w:rsidP="00E6736D">
      <w:r w:rsidRPr="00E6736D">
        <w:rPr>
          <w:b/>
          <w:bCs/>
        </w:rPr>
        <w:t>Assessment Criteria:</w:t>
      </w:r>
    </w:p>
    <w:p w14:paraId="0908BD1D" w14:textId="77777777" w:rsidR="00E6736D" w:rsidRPr="00E6736D" w:rsidRDefault="00E6736D" w:rsidP="00E6736D">
      <w:pPr>
        <w:numPr>
          <w:ilvl w:val="0"/>
          <w:numId w:val="5"/>
        </w:numPr>
      </w:pPr>
      <w:r w:rsidRPr="00E6736D">
        <w:t>Creativity and innovation in gamification design.</w:t>
      </w:r>
    </w:p>
    <w:p w14:paraId="2F4BC74B" w14:textId="77777777" w:rsidR="00E6736D" w:rsidRPr="00E6736D" w:rsidRDefault="00E6736D" w:rsidP="00E6736D">
      <w:pPr>
        <w:numPr>
          <w:ilvl w:val="0"/>
          <w:numId w:val="5"/>
        </w:numPr>
      </w:pPr>
      <w:r w:rsidRPr="00E6736D">
        <w:t>Alignment with the target audience and learning objectives.</w:t>
      </w:r>
    </w:p>
    <w:p w14:paraId="09296636" w14:textId="77777777" w:rsidR="00E6736D" w:rsidRPr="00E6736D" w:rsidRDefault="00E6736D" w:rsidP="00E6736D">
      <w:pPr>
        <w:numPr>
          <w:ilvl w:val="0"/>
          <w:numId w:val="5"/>
        </w:numPr>
      </w:pPr>
      <w:r w:rsidRPr="00E6736D">
        <w:t>Clarity and organization of the presentation/report.</w:t>
      </w:r>
    </w:p>
    <w:p w14:paraId="1442D08E" w14:textId="77777777" w:rsidR="00E6736D" w:rsidRPr="00E6736D" w:rsidRDefault="00E6736D" w:rsidP="00E6736D">
      <w:pPr>
        <w:numPr>
          <w:ilvl w:val="0"/>
          <w:numId w:val="5"/>
        </w:numPr>
      </w:pPr>
      <w:r w:rsidRPr="00E6736D">
        <w:t>Effectiveness of integration between structural and content gamification.</w:t>
      </w:r>
    </w:p>
    <w:p w14:paraId="62478E22" w14:textId="77777777" w:rsidR="00E6736D" w:rsidRPr="00E6736D" w:rsidRDefault="00E6736D" w:rsidP="00E6736D">
      <w:pPr>
        <w:numPr>
          <w:ilvl w:val="0"/>
          <w:numId w:val="5"/>
        </w:numPr>
      </w:pPr>
      <w:r w:rsidRPr="00E6736D">
        <w:t>Quality of reflection on the design's impact on engagement and learning outcomes.</w:t>
      </w:r>
    </w:p>
    <w:p w14:paraId="5CC90627" w14:textId="77777777" w:rsidR="009738B2" w:rsidRDefault="009738B2"/>
    <w:sectPr w:rsidR="00973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2450A"/>
    <w:multiLevelType w:val="multilevel"/>
    <w:tmpl w:val="BEEAC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EE5FB8"/>
    <w:multiLevelType w:val="multilevel"/>
    <w:tmpl w:val="C29666D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4F1A06"/>
    <w:multiLevelType w:val="multilevel"/>
    <w:tmpl w:val="183645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C11B3C"/>
    <w:multiLevelType w:val="multilevel"/>
    <w:tmpl w:val="F6361F4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836007"/>
    <w:multiLevelType w:val="multilevel"/>
    <w:tmpl w:val="8F4E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7790562">
    <w:abstractNumId w:val="4"/>
  </w:num>
  <w:num w:numId="2" w16cid:durableId="195043192">
    <w:abstractNumId w:val="2"/>
  </w:num>
  <w:num w:numId="3" w16cid:durableId="1837376007">
    <w:abstractNumId w:val="3"/>
  </w:num>
  <w:num w:numId="4" w16cid:durableId="679238299">
    <w:abstractNumId w:val="1"/>
  </w:num>
  <w:num w:numId="5" w16cid:durableId="79976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tzAzNTE1NTc3NDVT0lEKTi0uzszPAykwrAUACyyWrSwAAAA="/>
  </w:docVars>
  <w:rsids>
    <w:rsidRoot w:val="00FD77D3"/>
    <w:rsid w:val="005430FD"/>
    <w:rsid w:val="008520C2"/>
    <w:rsid w:val="009738B2"/>
    <w:rsid w:val="00E6736D"/>
    <w:rsid w:val="00FD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8C642"/>
  <w14:defaultImageDpi w14:val="32767"/>
  <w15:chartTrackingRefBased/>
  <w15:docId w15:val="{E0B40963-80FB-489E-82EB-8FAC89D8A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9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848</Characters>
  <Application>Microsoft Office Word</Application>
  <DocSecurity>0</DocSecurity>
  <Lines>23</Lines>
  <Paragraphs>6</Paragraphs>
  <ScaleCrop>false</ScaleCrop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rna mishra</dc:creator>
  <cp:keywords/>
  <dc:description/>
  <cp:lastModifiedBy>prerna mishra</cp:lastModifiedBy>
  <cp:revision>2</cp:revision>
  <dcterms:created xsi:type="dcterms:W3CDTF">2023-10-04T07:37:00Z</dcterms:created>
  <dcterms:modified xsi:type="dcterms:W3CDTF">2023-10-04T07:38:00Z</dcterms:modified>
</cp:coreProperties>
</file>